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683559648"/>
        <w:placeholder>
          <w:docPart w:val="4533CEE5A7B746378391950DB2B2DFE3"/>
        </w:placeholder>
        <w:temporary/>
        <w:showingPlcHdr/>
        <w15:appearance w15:val="hidden"/>
      </w:sdtPr>
      <w:sdtEndPr/>
      <w:sdtContent>
        <w:p w14:paraId="08FA28AB" w14:textId="77777777" w:rsidR="00AE21DC" w:rsidRPr="001C0F87" w:rsidRDefault="00E03A92" w:rsidP="00FD1FAF">
          <w:pPr>
            <w:pStyle w:val="Title"/>
            <w:ind w:right="6596"/>
          </w:pPr>
          <w:r w:rsidRPr="001C0F87">
            <w:rPr>
              <w:rStyle w:val="TitleChar"/>
              <w:b/>
              <w:lang w:bidi="en-GB"/>
            </w:rPr>
            <w:t>Fax cover sheet</w:t>
          </w:r>
        </w:p>
      </w:sdtContent>
    </w:sdt>
    <w:p w14:paraId="7FF6CC88" w14:textId="77777777" w:rsidR="001C66AD" w:rsidRPr="001C0F87" w:rsidRDefault="001C66AD" w:rsidP="00E03A92"/>
    <w:tbl>
      <w:tblPr>
        <w:tblW w:w="5001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1170"/>
        <w:gridCol w:w="2934"/>
        <w:gridCol w:w="250"/>
        <w:gridCol w:w="1277"/>
        <w:gridCol w:w="2677"/>
      </w:tblGrid>
      <w:tr w:rsidR="00E03A92" w:rsidRPr="001C0F87" w14:paraId="232DC283" w14:textId="77777777" w:rsidTr="005B620E">
        <w:trPr>
          <w:trHeight w:val="189"/>
        </w:trPr>
        <w:tc>
          <w:tcPr>
            <w:tcW w:w="1170" w:type="dxa"/>
            <w:vAlign w:val="bottom"/>
          </w:tcPr>
          <w:p w14:paraId="3A118840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TO:</w:t>
            </w:r>
          </w:p>
        </w:tc>
        <w:sdt>
          <w:sdtPr>
            <w:id w:val="1084649905"/>
            <w:placeholder>
              <w:docPart w:val="07DFF177986C4589B7C7A1DB768D425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34" w:type="dxa"/>
                <w:vAlign w:val="bottom"/>
              </w:tcPr>
              <w:p w14:paraId="4DA4C90E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Recipient Name]</w:t>
                </w:r>
              </w:p>
            </w:tc>
          </w:sdtContent>
        </w:sdt>
        <w:tc>
          <w:tcPr>
            <w:tcW w:w="250" w:type="dxa"/>
            <w:vAlign w:val="bottom"/>
          </w:tcPr>
          <w:p w14:paraId="45C1F4B4" w14:textId="77777777" w:rsidR="00E03A92" w:rsidRPr="001C0F87" w:rsidRDefault="00E03A92" w:rsidP="00E03A92">
            <w:pPr>
              <w:pStyle w:val="Faxcontactinfo"/>
            </w:pPr>
          </w:p>
        </w:tc>
        <w:tc>
          <w:tcPr>
            <w:tcW w:w="1277" w:type="dxa"/>
            <w:vAlign w:val="bottom"/>
          </w:tcPr>
          <w:p w14:paraId="3CD57655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FROM:</w:t>
            </w:r>
          </w:p>
        </w:tc>
        <w:sdt>
          <w:sdtPr>
            <w:id w:val="124591666"/>
            <w:placeholder>
              <w:docPart w:val="E35FF44F9B0A49AA82C098D17390FC7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77" w:type="dxa"/>
                <w:vAlign w:val="bottom"/>
              </w:tcPr>
              <w:p w14:paraId="642965A8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Sender’s name]</w:t>
                </w:r>
              </w:p>
            </w:tc>
          </w:sdtContent>
        </w:sdt>
      </w:tr>
      <w:tr w:rsidR="00E03A92" w:rsidRPr="001C0F87" w14:paraId="1D9996BD" w14:textId="77777777" w:rsidTr="005B620E">
        <w:trPr>
          <w:trHeight w:val="189"/>
        </w:trPr>
        <w:tc>
          <w:tcPr>
            <w:tcW w:w="1170" w:type="dxa"/>
            <w:vAlign w:val="bottom"/>
          </w:tcPr>
          <w:p w14:paraId="2D8BE552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FAX NUMBER:</w:t>
            </w:r>
          </w:p>
        </w:tc>
        <w:sdt>
          <w:sdtPr>
            <w:id w:val="-101565859"/>
            <w:placeholder>
              <w:docPart w:val="981BEE80DA864842ADC842249E7C04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34" w:type="dxa"/>
                <w:vAlign w:val="bottom"/>
              </w:tcPr>
              <w:p w14:paraId="6AE94A6F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Recipient fax number]</w:t>
                </w:r>
              </w:p>
            </w:tc>
          </w:sdtContent>
        </w:sdt>
        <w:tc>
          <w:tcPr>
            <w:tcW w:w="250" w:type="dxa"/>
            <w:vAlign w:val="bottom"/>
          </w:tcPr>
          <w:p w14:paraId="12D987C0" w14:textId="77777777" w:rsidR="00E03A92" w:rsidRPr="001C0F87" w:rsidRDefault="00E03A92" w:rsidP="00E03A92">
            <w:pPr>
              <w:pStyle w:val="Faxcontactinfo"/>
            </w:pPr>
          </w:p>
        </w:tc>
        <w:tc>
          <w:tcPr>
            <w:tcW w:w="1277" w:type="dxa"/>
            <w:vAlign w:val="bottom"/>
          </w:tcPr>
          <w:p w14:paraId="3E399B4E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FAX NUMBER:</w:t>
            </w:r>
          </w:p>
        </w:tc>
        <w:sdt>
          <w:sdtPr>
            <w:id w:val="-1025089598"/>
            <w:placeholder>
              <w:docPart w:val="796302A941D94E05BC30944293C82D8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77" w:type="dxa"/>
                <w:vAlign w:val="bottom"/>
              </w:tcPr>
              <w:p w14:paraId="4307CEE9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Sender’s fax number]</w:t>
                </w:r>
              </w:p>
            </w:tc>
          </w:sdtContent>
        </w:sdt>
      </w:tr>
      <w:tr w:rsidR="00E03A92" w:rsidRPr="001C0F87" w14:paraId="65B656A1" w14:textId="77777777" w:rsidTr="005B620E">
        <w:trPr>
          <w:trHeight w:val="189"/>
        </w:trPr>
        <w:tc>
          <w:tcPr>
            <w:tcW w:w="1170" w:type="dxa"/>
            <w:vAlign w:val="bottom"/>
          </w:tcPr>
          <w:p w14:paraId="28389F30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PHON</w:t>
            </w:r>
            <w:bookmarkStart w:id="0" w:name="_GoBack"/>
            <w:bookmarkEnd w:id="0"/>
            <w:r w:rsidRPr="001C0F87">
              <w:rPr>
                <w:b/>
                <w:lang w:bidi="en-GB"/>
              </w:rPr>
              <w:t>E NUMBER:</w:t>
            </w:r>
          </w:p>
        </w:tc>
        <w:sdt>
          <w:sdtPr>
            <w:id w:val="1672524959"/>
            <w:placeholder>
              <w:docPart w:val="057ACDBD66B741EC9337B3EE01540BC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34" w:type="dxa"/>
                <w:vAlign w:val="bottom"/>
              </w:tcPr>
              <w:p w14:paraId="1F3FB5B4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Recipient phone number]</w:t>
                </w:r>
              </w:p>
            </w:tc>
          </w:sdtContent>
        </w:sdt>
        <w:tc>
          <w:tcPr>
            <w:tcW w:w="250" w:type="dxa"/>
            <w:vAlign w:val="bottom"/>
          </w:tcPr>
          <w:p w14:paraId="6A2A75E2" w14:textId="77777777" w:rsidR="00E03A92" w:rsidRPr="001C0F87" w:rsidRDefault="00E03A92" w:rsidP="00E03A92">
            <w:pPr>
              <w:pStyle w:val="Faxcontactinfo"/>
            </w:pPr>
          </w:p>
        </w:tc>
        <w:tc>
          <w:tcPr>
            <w:tcW w:w="1277" w:type="dxa"/>
            <w:vAlign w:val="bottom"/>
          </w:tcPr>
          <w:p w14:paraId="79F9417B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PHONE NUMBER:</w:t>
            </w:r>
          </w:p>
        </w:tc>
        <w:sdt>
          <w:sdtPr>
            <w:id w:val="-623151906"/>
            <w:placeholder>
              <w:docPart w:val="ADA6B3B25F9D486E801F5D067BA4672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77" w:type="dxa"/>
                <w:vAlign w:val="bottom"/>
              </w:tcPr>
              <w:p w14:paraId="6A51F87A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Sender’s phone number]</w:t>
                </w:r>
              </w:p>
            </w:tc>
          </w:sdtContent>
        </w:sdt>
      </w:tr>
      <w:tr w:rsidR="00E03A92" w:rsidRPr="001C0F87" w14:paraId="3FFD20D0" w14:textId="77777777" w:rsidTr="005B620E">
        <w:trPr>
          <w:trHeight w:val="189"/>
        </w:trPr>
        <w:tc>
          <w:tcPr>
            <w:tcW w:w="1170" w:type="dxa"/>
            <w:vAlign w:val="bottom"/>
          </w:tcPr>
          <w:p w14:paraId="1F26576D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DATE:</w:t>
            </w:r>
          </w:p>
        </w:tc>
        <w:sdt>
          <w:sdtPr>
            <w:id w:val="-1576967834"/>
            <w:placeholder>
              <w:docPart w:val="18F997BB22604C6BB3D51330D85E569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34" w:type="dxa"/>
                <w:vAlign w:val="bottom"/>
              </w:tcPr>
              <w:p w14:paraId="1CF4AA85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Date of fax]</w:t>
                </w:r>
              </w:p>
            </w:tc>
          </w:sdtContent>
        </w:sdt>
        <w:tc>
          <w:tcPr>
            <w:tcW w:w="250" w:type="dxa"/>
            <w:vAlign w:val="bottom"/>
          </w:tcPr>
          <w:p w14:paraId="713E7373" w14:textId="77777777" w:rsidR="00E03A92" w:rsidRPr="001C0F87" w:rsidRDefault="00E03A92" w:rsidP="00E03A92">
            <w:pPr>
              <w:pStyle w:val="Faxcontactinfo"/>
            </w:pPr>
          </w:p>
        </w:tc>
        <w:tc>
          <w:tcPr>
            <w:tcW w:w="1277" w:type="dxa"/>
            <w:vAlign w:val="bottom"/>
          </w:tcPr>
          <w:p w14:paraId="03DFF965" w14:textId="77777777" w:rsidR="00E03A92" w:rsidRPr="001C0F87" w:rsidRDefault="00E03A92" w:rsidP="00D245D3">
            <w:pPr>
              <w:pStyle w:val="Faxcontactinfo"/>
              <w:ind w:right="-114"/>
              <w:rPr>
                <w:b/>
              </w:rPr>
            </w:pPr>
            <w:r w:rsidRPr="001C0F87">
              <w:rPr>
                <w:b/>
                <w:lang w:bidi="en-GB"/>
              </w:rPr>
              <w:t>NO. OF PAGES:</w:t>
            </w:r>
          </w:p>
        </w:tc>
        <w:sdt>
          <w:sdtPr>
            <w:id w:val="-863054998"/>
            <w:placeholder>
              <w:docPart w:val="C1679810D9FD49B084114D635141CA3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77" w:type="dxa"/>
                <w:vAlign w:val="bottom"/>
              </w:tcPr>
              <w:p w14:paraId="426F397C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Total number of pages]</w:t>
                </w:r>
              </w:p>
            </w:tc>
          </w:sdtContent>
        </w:sdt>
      </w:tr>
      <w:tr w:rsidR="00E03A92" w:rsidRPr="001C0F87" w14:paraId="0B086EB9" w14:textId="77777777" w:rsidTr="005B620E">
        <w:trPr>
          <w:trHeight w:val="189"/>
        </w:trPr>
        <w:tc>
          <w:tcPr>
            <w:tcW w:w="1170" w:type="dxa"/>
            <w:vAlign w:val="bottom"/>
          </w:tcPr>
          <w:p w14:paraId="6CE0B270" w14:textId="77777777" w:rsidR="00E03A92" w:rsidRPr="001C0F87" w:rsidRDefault="00E03A92" w:rsidP="00E03A92">
            <w:pPr>
              <w:pStyle w:val="Faxcontactinfo"/>
              <w:rPr>
                <w:b/>
              </w:rPr>
            </w:pPr>
            <w:r w:rsidRPr="001C0F87">
              <w:rPr>
                <w:b/>
                <w:lang w:bidi="en-GB"/>
              </w:rPr>
              <w:t>SUBJECT:</w:t>
            </w:r>
          </w:p>
        </w:tc>
        <w:sdt>
          <w:sdtPr>
            <w:id w:val="-682273664"/>
            <w:placeholder>
              <w:docPart w:val="FE2E79E3BE6149ABBD8C9D7A773173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38" w:type="dxa"/>
                <w:gridSpan w:val="4"/>
                <w:vAlign w:val="bottom"/>
              </w:tcPr>
              <w:p w14:paraId="032A5B97" w14:textId="77777777" w:rsidR="00E03A92" w:rsidRPr="001C0F87" w:rsidRDefault="00E03A92" w:rsidP="00E03A92">
                <w:pPr>
                  <w:pStyle w:val="Faxcontactinfo"/>
                </w:pPr>
                <w:r w:rsidRPr="001C0F87">
                  <w:rPr>
                    <w:lang w:bidi="en-GB"/>
                  </w:rPr>
                  <w:t>[Subject line for message.]</w:t>
                </w:r>
              </w:p>
            </w:tc>
          </w:sdtContent>
        </w:sdt>
      </w:tr>
      <w:tr w:rsidR="00E03A92" w:rsidRPr="001C0F87" w14:paraId="6FFA41FC" w14:textId="77777777" w:rsidTr="005B620E">
        <w:trPr>
          <w:trHeight w:val="144"/>
        </w:trPr>
        <w:tc>
          <w:tcPr>
            <w:tcW w:w="8308" w:type="dxa"/>
            <w:gridSpan w:val="5"/>
            <w:tcBorders>
              <w:bottom w:val="single" w:sz="18" w:space="0" w:color="32416E" w:themeColor="text2"/>
            </w:tcBorders>
          </w:tcPr>
          <w:p w14:paraId="5D8C71E5" w14:textId="77777777" w:rsidR="00E03A92" w:rsidRPr="001C0F87" w:rsidRDefault="00E03A92" w:rsidP="00E03A92">
            <w:pPr>
              <w:pStyle w:val="NoSpacing"/>
            </w:pPr>
          </w:p>
        </w:tc>
      </w:tr>
      <w:tr w:rsidR="00E03A92" w:rsidRPr="001C0F87" w14:paraId="2F6B9580" w14:textId="77777777" w:rsidTr="005B620E">
        <w:trPr>
          <w:trHeight w:val="144"/>
        </w:trPr>
        <w:tc>
          <w:tcPr>
            <w:tcW w:w="8308" w:type="dxa"/>
            <w:gridSpan w:val="5"/>
            <w:tcBorders>
              <w:top w:val="single" w:sz="18" w:space="0" w:color="32416E" w:themeColor="text2"/>
            </w:tcBorders>
          </w:tcPr>
          <w:p w14:paraId="6EC24F5D" w14:textId="77777777" w:rsidR="00E03A92" w:rsidRPr="001C0F87" w:rsidRDefault="00E03A92" w:rsidP="00E03A92">
            <w:pPr>
              <w:pStyle w:val="NoSpacing"/>
            </w:pPr>
          </w:p>
        </w:tc>
      </w:tr>
    </w:tbl>
    <w:p w14:paraId="4D532CEF" w14:textId="77777777" w:rsidR="00E03A92" w:rsidRPr="001C0F87" w:rsidRDefault="00E03A92" w:rsidP="00E03A92"/>
    <w:sdt>
      <w:sdtPr>
        <w:id w:val="-45911047"/>
        <w:placeholder>
          <w:docPart w:val="3879A57DBC024A41BCBBB297796B2098"/>
        </w:placeholder>
        <w:temporary/>
        <w:showingPlcHdr/>
        <w15:appearance w15:val="hidden"/>
      </w:sdtPr>
      <w:sdtEndPr/>
      <w:sdtContent>
        <w:p w14:paraId="0AEFBA13" w14:textId="77777777" w:rsidR="00E03A92" w:rsidRPr="001C0F87" w:rsidRDefault="00E03A92" w:rsidP="00E03A92">
          <w:pPr>
            <w:spacing w:after="300" w:line="276" w:lineRule="auto"/>
            <w:ind w:right="0"/>
          </w:pPr>
          <w:r w:rsidRPr="001C0F87">
            <w:rPr>
              <w:lang w:bidi="en-GB"/>
            </w:rPr>
            <w:t>[Message to Sender]</w:t>
          </w:r>
        </w:p>
        <w:p w14:paraId="29C217F0" w14:textId="77777777" w:rsidR="00E03A92" w:rsidRPr="001C0F87" w:rsidRDefault="00E03A92" w:rsidP="00E03A92">
          <w:pPr>
            <w:spacing w:after="300" w:line="276" w:lineRule="auto"/>
            <w:ind w:right="0"/>
          </w:pPr>
          <w:r w:rsidRPr="001C0F87">
            <w:rPr>
              <w:lang w:bidi="en-GB"/>
            </w:rPr>
            <w:t>We love the look of this stationery just the way it is. But you can add your own personal touch in almost no time.</w:t>
          </w:r>
        </w:p>
        <w:p w14:paraId="161D0C09" w14:textId="77777777" w:rsidR="00E03A92" w:rsidRPr="001C0F87" w:rsidRDefault="00E03A92" w:rsidP="00E03A92">
          <w:pPr>
            <w:spacing w:after="300" w:line="276" w:lineRule="auto"/>
            <w:ind w:right="0"/>
          </w:pPr>
          <w:r w:rsidRPr="001C0F87">
            <w:rPr>
              <w:lang w:bidi="en-GB"/>
            </w:rPr>
            <w:t>On the Design tab of the ribbon, check out the Themes, Colours and Fonts galleries to preview different looks from a variety of choices. Then just click to apply the one you like.</w:t>
          </w:r>
        </w:p>
        <w:p w14:paraId="7363716F" w14:textId="77777777" w:rsidR="00E03A92" w:rsidRPr="001C0F87" w:rsidRDefault="00E03A92" w:rsidP="00E03A92">
          <w:pPr>
            <w:spacing w:after="300" w:line="276" w:lineRule="auto"/>
            <w:ind w:right="0"/>
          </w:pPr>
          <w:r w:rsidRPr="001C0F87">
            <w:rPr>
              <w:lang w:bidi="en-GB"/>
            </w:rPr>
            <w:t>We’ve also created styles that let you match the formatting you see in this letter with just a click. On the Home tab of the ribbon, check out the Styles gallery for all styles used in this letter.</w:t>
          </w:r>
        </w:p>
        <w:p w14:paraId="4903AA0E" w14:textId="77777777" w:rsidR="00E03A92" w:rsidRPr="001C0F87" w:rsidRDefault="00E03A92" w:rsidP="00E03A92">
          <w:r w:rsidRPr="001C0F87">
            <w:rPr>
              <w:lang w:bidi="en-GB"/>
            </w:rPr>
            <w:t>Find even more easy-to-use tools in the Insert tab, such as tools to add a hyperlink or insert a comment.</w:t>
          </w:r>
        </w:p>
      </w:sdtContent>
    </w:sdt>
    <w:sectPr w:rsidR="00E03A92" w:rsidRPr="001C0F87" w:rsidSect="00FD1FAF">
      <w:headerReference w:type="first" r:id="rId10"/>
      <w:footerReference w:type="first" r:id="rId11"/>
      <w:pgSz w:w="11906" w:h="16838" w:code="9"/>
      <w:pgMar w:top="1080" w:right="2160" w:bottom="1440" w:left="1440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BC275" w14:textId="77777777" w:rsidR="006244A4" w:rsidRDefault="006244A4" w:rsidP="001C66AD">
      <w:pPr>
        <w:spacing w:after="0" w:line="240" w:lineRule="auto"/>
      </w:pPr>
      <w:r>
        <w:separator/>
      </w:r>
    </w:p>
  </w:endnote>
  <w:endnote w:type="continuationSeparator" w:id="0">
    <w:p w14:paraId="607FB4AE" w14:textId="77777777" w:rsidR="006244A4" w:rsidRDefault="006244A4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A3253DE-F803-49AF-8207-9744E2D9FBDD}"/>
    <w:embedBold r:id="rId2" w:fontKey="{359ADD20-D047-4D9E-9558-9B27EDA7B24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F061FE3E-63DF-441A-9024-E8F7104A13F0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4" w:fontKey="{A4FF50AA-390D-4185-9461-8D36DFA1DD9A}"/>
    <w:embedBold r:id="rId5" w:fontKey="{7AEAD577-EF35-4031-AE4A-53AD2F924CF2}"/>
    <w:embedItalic r:id="rId6" w:fontKey="{51B73676-44F6-4077-BDF6-D87575C93293}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AE896" w14:textId="42829373" w:rsidR="00551763" w:rsidRDefault="001C0F87">
    <w:pPr>
      <w:pStyle w:val="Footer"/>
    </w:pPr>
    <w:r>
      <w:rPr>
        <w:noProof/>
        <w:lang w:bidi="en-GB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7DA46F1" wp14:editId="53444568">
              <wp:simplePos x="0" y="0"/>
              <wp:positionH relativeFrom="column">
                <wp:posOffset>2369185</wp:posOffset>
              </wp:positionH>
              <wp:positionV relativeFrom="paragraph">
                <wp:posOffset>-546100</wp:posOffset>
              </wp:positionV>
              <wp:extent cx="1167130" cy="240665"/>
              <wp:effectExtent l="0" t="0" r="0" b="6985"/>
              <wp:wrapNone/>
              <wp:docPr id="2047" name="Rectangle 20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67130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4790460" w14:textId="77777777" w:rsidR="00340031" w:rsidRPr="00B87884" w:rsidRDefault="00340031" w:rsidP="001C0F87">
                          <w:pPr>
                            <w:tabs>
                              <w:tab w:val="left" w:pos="0"/>
                            </w:tabs>
                            <w:ind w:right="-27"/>
                            <w:rPr>
                              <w:sz w:val="18"/>
                            </w:rPr>
                          </w:pPr>
                          <w:r w:rsidRPr="00B87884">
                            <w:rPr>
                              <w:sz w:val="18"/>
                              <w:szCs w:val="18"/>
                              <w:lang w:bidi="en-GB"/>
                            </w:rPr>
                            <w:t>[Telephone number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7DA46F1" id="Rectangle 2047" o:spid="_x0000_s1026" style="position:absolute;margin-left:186.55pt;margin-top:-43pt;width:91.9pt;height:18.9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" filled="f" stroked="f" strokeweight="1pt">
              <v:textbox inset="0,0,0,0">
                <w:txbxContent>
                  <w:p w14:paraId="44790460" w14:textId="77777777" w:rsidR="00340031" w:rsidRPr="00B87884" w:rsidRDefault="00340031" w:rsidP="001C0F87">
                    <w:pPr>
                      <w:tabs>
                        <w:tab w:val="left" w:pos="0"/>
                      </w:tabs>
                      <w:ind w:right="-27"/>
                      <w:rPr>
                        <w:sz w:val="18"/>
                      </w:rPr>
                    </w:pPr>
                    <w:r w:rsidRPr="00B87884">
                      <w:rPr>
                        <w:sz w:val="18"/>
                        <w:szCs w:val="18"/>
                        <w:lang w:bidi="en-GB"/>
                      </w:rPr>
                      <w:t>[Telephone number]</w:t>
                    </w:r>
                  </w:p>
                </w:txbxContent>
              </v:textbox>
            </v:rect>
          </w:pict>
        </mc:Fallback>
      </mc:AlternateContent>
    </w:r>
    <w:r w:rsidRPr="00FA01D3">
      <w:rPr>
        <w:noProof/>
        <w:lang w:bidi="en-GB"/>
      </w:rPr>
      <w:drawing>
        <wp:anchor distT="0" distB="0" distL="114300" distR="114300" simplePos="0" relativeHeight="251680768" behindDoc="0" locked="0" layoutInCell="1" allowOverlap="1" wp14:anchorId="3083BADC" wp14:editId="3BBCC0FC">
          <wp:simplePos x="0" y="0"/>
          <wp:positionH relativeFrom="column">
            <wp:posOffset>2191385</wp:posOffset>
          </wp:positionH>
          <wp:positionV relativeFrom="paragraph">
            <wp:posOffset>-532130</wp:posOffset>
          </wp:positionV>
          <wp:extent cx="154305" cy="154305"/>
          <wp:effectExtent l="0" t="0" r="0" b="0"/>
          <wp:wrapNone/>
          <wp:docPr id="15" name="Graphic 14" descr="Receiver">
            <a:extLst xmlns:a="http://schemas.openxmlformats.org/drawingml/2006/main">
              <a:ext uri="{FF2B5EF4-FFF2-40B4-BE49-F238E27FC236}">
                <a16:creationId xmlns:a16="http://schemas.microsoft.com/office/drawing/2014/main" id="{76FDB639-AD08-4CC6-BD4B-99A6CA2A61A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Graphic 14" descr="Receiver">
                    <a:extLst>
                      <a:ext uri="{FF2B5EF4-FFF2-40B4-BE49-F238E27FC236}">
                        <a16:creationId xmlns:a16="http://schemas.microsoft.com/office/drawing/2014/main" id="{76FDB639-AD08-4CC6-BD4B-99A6CA2A61A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2FA3" w:rsidRPr="00782FA3">
      <w:rPr>
        <w:noProof/>
        <w:lang w:bidi="en-GB"/>
      </w:rPr>
      <w:drawing>
        <wp:anchor distT="0" distB="0" distL="114300" distR="114300" simplePos="0" relativeHeight="251682816" behindDoc="0" locked="0" layoutInCell="1" allowOverlap="1" wp14:anchorId="668576A5" wp14:editId="137CBBCE">
          <wp:simplePos x="0" y="0"/>
          <wp:positionH relativeFrom="column">
            <wp:posOffset>3605402</wp:posOffset>
          </wp:positionH>
          <wp:positionV relativeFrom="paragraph">
            <wp:posOffset>-526478</wp:posOffset>
          </wp:positionV>
          <wp:extent cx="134857" cy="134857"/>
          <wp:effectExtent l="0" t="0" r="0" b="0"/>
          <wp:wrapNone/>
          <wp:docPr id="19" name="Graphic 18" descr="Email address">
            <a:extLst xmlns:a="http://schemas.openxmlformats.org/drawingml/2006/main">
              <a:ext uri="{FF2B5EF4-FFF2-40B4-BE49-F238E27FC236}">
                <a16:creationId xmlns:a16="http://schemas.microsoft.com/office/drawing/2014/main" id="{57D9B459-4451-45D8-A47A-B33AC742B42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Graphic 18" descr="Email address">
                    <a:extLst>
                      <a:ext uri="{FF2B5EF4-FFF2-40B4-BE49-F238E27FC236}">
                        <a16:creationId xmlns:a16="http://schemas.microsoft.com/office/drawing/2014/main" id="{57D9B459-4451-45D8-A47A-B33AC742B42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857" cy="1348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01D3" w:rsidRPr="00FA01D3">
      <w:rPr>
        <w:noProof/>
        <w:lang w:bidi="en-GB"/>
      </w:rPr>
      <w:drawing>
        <wp:anchor distT="0" distB="0" distL="114300" distR="114300" simplePos="0" relativeHeight="251681792" behindDoc="0" locked="0" layoutInCell="1" allowOverlap="1" wp14:anchorId="2216D771" wp14:editId="333D9911">
          <wp:simplePos x="0" y="0"/>
          <wp:positionH relativeFrom="column">
            <wp:posOffset>-387670</wp:posOffset>
          </wp:positionH>
          <wp:positionV relativeFrom="paragraph">
            <wp:posOffset>-566078</wp:posOffset>
          </wp:positionV>
          <wp:extent cx="208976" cy="208976"/>
          <wp:effectExtent l="0" t="0" r="0" b="635"/>
          <wp:wrapNone/>
          <wp:docPr id="17" name="Graphic 16" descr="Marker">
            <a:extLst xmlns:a="http://schemas.openxmlformats.org/drawingml/2006/main">
              <a:ext uri="{FF2B5EF4-FFF2-40B4-BE49-F238E27FC236}">
                <a16:creationId xmlns:a16="http://schemas.microsoft.com/office/drawing/2014/main" id="{969C8A47-C76F-436F-9D6D-C3F47102999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Graphic 16" descr="Marker">
                    <a:extLst>
                      <a:ext uri="{FF2B5EF4-FFF2-40B4-BE49-F238E27FC236}">
                        <a16:creationId xmlns:a16="http://schemas.microsoft.com/office/drawing/2014/main" id="{969C8A47-C76F-436F-9D6D-C3F47102999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976" cy="208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7884">
      <w:rPr>
        <w:noProof/>
        <w:lang w:bidi="en-GB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69E778AC" wp14:editId="5D25E2BD">
              <wp:simplePos x="0" y="0"/>
              <wp:positionH relativeFrom="column">
                <wp:posOffset>3790992</wp:posOffset>
              </wp:positionH>
              <wp:positionV relativeFrom="paragraph">
                <wp:posOffset>-546210</wp:posOffset>
              </wp:positionV>
              <wp:extent cx="1684613" cy="240665"/>
              <wp:effectExtent l="0" t="0" r="11430" b="6985"/>
              <wp:wrapNone/>
              <wp:docPr id="1025" name="Rectangle 10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84613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2D80810" w14:textId="77777777" w:rsidR="00340031" w:rsidRPr="00B87884" w:rsidRDefault="00340031" w:rsidP="00B87884">
                          <w:pPr>
                            <w:ind w:right="-27"/>
                            <w:rPr>
                              <w:sz w:val="18"/>
                            </w:rPr>
                          </w:pPr>
                          <w:r w:rsidRPr="00B87884">
                            <w:rPr>
                              <w:sz w:val="18"/>
                              <w:szCs w:val="18"/>
                              <w:lang w:bidi="en-GB"/>
                            </w:rPr>
                            <w:t>[Email address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9E778AC" id="Rectangle 1025" o:spid="_x0000_s1027" style="position:absolute;margin-left:298.5pt;margin-top:-43pt;width:132.65pt;height:18.9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" filled="f" stroked="f" strokeweight="1pt">
              <v:textbox inset="0,0,0,0">
                <w:txbxContent>
                  <w:p w14:paraId="62D80810" w14:textId="77777777" w:rsidR="00340031" w:rsidRPr="00B87884" w:rsidRDefault="00340031" w:rsidP="00B87884">
                    <w:pPr>
                      <w:ind w:right="-27"/>
                      <w:rPr>
                        <w:sz w:val="18"/>
                      </w:rPr>
                    </w:pPr>
                    <w:r w:rsidRPr="00B87884">
                      <w:rPr>
                        <w:sz w:val="18"/>
                        <w:szCs w:val="18"/>
                        <w:lang w:bidi="en-GB"/>
                      </w:rPr>
                      <w:t>[Email address]</w:t>
                    </w:r>
                  </w:p>
                </w:txbxContent>
              </v:textbox>
            </v:rect>
          </w:pict>
        </mc:Fallback>
      </mc:AlternateContent>
    </w:r>
    <w:r w:rsidR="00B87884">
      <w:rPr>
        <w:noProof/>
        <w:lang w:bidi="en-GB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0C5EEAD4" wp14:editId="30638356">
              <wp:simplePos x="0" y="0"/>
              <wp:positionH relativeFrom="column">
                <wp:posOffset>-166370</wp:posOffset>
              </wp:positionH>
              <wp:positionV relativeFrom="paragraph">
                <wp:posOffset>-546100</wp:posOffset>
              </wp:positionV>
              <wp:extent cx="2614670" cy="240665"/>
              <wp:effectExtent l="0" t="0" r="0" b="6985"/>
              <wp:wrapNone/>
              <wp:docPr id="2046" name="Rectangle 20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14670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50CF83E" w14:textId="77777777" w:rsidR="00340031" w:rsidRPr="00340031" w:rsidRDefault="00340031" w:rsidP="00B87884">
                          <w:pPr>
                            <w:ind w:right="-27"/>
                            <w:rPr>
                              <w:sz w:val="18"/>
                            </w:rPr>
                          </w:pPr>
                          <w:r w:rsidRPr="00340031">
                            <w:rPr>
                              <w:sz w:val="18"/>
                              <w:szCs w:val="18"/>
                              <w:lang w:bidi="en-GB"/>
                            </w:rPr>
                            <w:t>[Street Address, City, County, Postcode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C5EEAD4" id="Rectangle 2046" o:spid="_x0000_s1028" style="position:absolute;margin-left:-13.1pt;margin-top:-43pt;width:205.9pt;height:18.9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" filled="f" stroked="f" strokeweight="1pt">
              <v:textbox inset="0,0,0,0">
                <w:txbxContent>
                  <w:p w14:paraId="150CF83E" w14:textId="77777777" w:rsidR="00340031" w:rsidRPr="00340031" w:rsidRDefault="00340031" w:rsidP="00B87884">
                    <w:pPr>
                      <w:ind w:right="-27"/>
                      <w:rPr>
                        <w:sz w:val="18"/>
                      </w:rPr>
                    </w:pPr>
                    <w:r w:rsidRPr="00340031">
                      <w:rPr>
                        <w:sz w:val="18"/>
                        <w:szCs w:val="18"/>
                        <w:lang w:bidi="en-GB"/>
                      </w:rPr>
                      <w:t>[Street Address, City, County, Postcode]</w:t>
                    </w:r>
                  </w:p>
                </w:txbxContent>
              </v:textbox>
            </v:rect>
          </w:pict>
        </mc:Fallback>
      </mc:AlternateContent>
    </w:r>
    <w:r w:rsidR="005D160E" w:rsidRPr="005D160E">
      <w:rPr>
        <w:noProof/>
        <w:lang w:bidi="en-GB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74B2362F" wp14:editId="73D58EE6">
              <wp:simplePos x="0" y="0"/>
              <wp:positionH relativeFrom="column">
                <wp:posOffset>-915670</wp:posOffset>
              </wp:positionH>
              <wp:positionV relativeFrom="paragraph">
                <wp:posOffset>-614858</wp:posOffset>
              </wp:positionV>
              <wp:extent cx="7793038" cy="484188"/>
              <wp:effectExtent l="0" t="0" r="0" b="0"/>
              <wp:wrapNone/>
              <wp:docPr id="1485" name="Group 221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7793038" cy="484188"/>
                        <a:chOff x="0" y="0"/>
                        <a:chExt cx="4909" cy="305"/>
                      </a:xfrm>
                    </wpg:grpSpPr>
                    <wps:wsp>
                      <wps:cNvPr id="1486" name="Freeform 222"/>
                      <wps:cNvSpPr>
                        <a:spLocks/>
                      </wps:cNvSpPr>
                      <wps:spPr bwMode="auto">
                        <a:xfrm>
                          <a:off x="4110" y="104"/>
                          <a:ext cx="799" cy="201"/>
                        </a:xfrm>
                        <a:custGeom>
                          <a:avLst/>
                          <a:gdLst>
                            <a:gd name="T0" fmla="*/ 693 w 799"/>
                            <a:gd name="T1" fmla="*/ 0 h 201"/>
                            <a:gd name="T2" fmla="*/ 586 w 799"/>
                            <a:gd name="T3" fmla="*/ 0 h 201"/>
                            <a:gd name="T4" fmla="*/ 0 w 799"/>
                            <a:gd name="T5" fmla="*/ 0 h 201"/>
                            <a:gd name="T6" fmla="*/ 0 w 799"/>
                            <a:gd name="T7" fmla="*/ 201 h 201"/>
                            <a:gd name="T8" fmla="*/ 586 w 799"/>
                            <a:gd name="T9" fmla="*/ 201 h 201"/>
                            <a:gd name="T10" fmla="*/ 693 w 799"/>
                            <a:gd name="T11" fmla="*/ 201 h 201"/>
                            <a:gd name="T12" fmla="*/ 799 w 799"/>
                            <a:gd name="T13" fmla="*/ 101 h 201"/>
                            <a:gd name="T14" fmla="*/ 693 w 799"/>
                            <a:gd name="T15" fmla="*/ 0 h 2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799" h="201">
                              <a:moveTo>
                                <a:pt x="693" y="0"/>
                              </a:moveTo>
                              <a:lnTo>
                                <a:pt x="586" y="0"/>
                              </a:lnTo>
                              <a:lnTo>
                                <a:pt x="0" y="0"/>
                              </a:lnTo>
                              <a:lnTo>
                                <a:pt x="0" y="201"/>
                              </a:lnTo>
                              <a:lnTo>
                                <a:pt x="586" y="201"/>
                              </a:lnTo>
                              <a:lnTo>
                                <a:pt x="693" y="201"/>
                              </a:lnTo>
                              <a:lnTo>
                                <a:pt x="799" y="101"/>
                              </a:lnTo>
                              <a:lnTo>
                                <a:pt x="6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7" name="Freeform 223"/>
                      <wps:cNvSpPr>
                        <a:spLocks/>
                      </wps:cNvSpPr>
                      <wps:spPr bwMode="auto">
                        <a:xfrm>
                          <a:off x="0" y="0"/>
                          <a:ext cx="4341" cy="194"/>
                        </a:xfrm>
                        <a:custGeom>
                          <a:avLst/>
                          <a:gdLst>
                            <a:gd name="T0" fmla="*/ 4341 w 4341"/>
                            <a:gd name="T1" fmla="*/ 0 h 194"/>
                            <a:gd name="T2" fmla="*/ 0 w 4341"/>
                            <a:gd name="T3" fmla="*/ 0 h 194"/>
                            <a:gd name="T4" fmla="*/ 0 w 4341"/>
                            <a:gd name="T5" fmla="*/ 194 h 194"/>
                            <a:gd name="T6" fmla="*/ 4341 w 4341"/>
                            <a:gd name="T7" fmla="*/ 194 h 194"/>
                            <a:gd name="T8" fmla="*/ 4341 w 4341"/>
                            <a:gd name="T9" fmla="*/ 0 h 194"/>
                            <a:gd name="T10" fmla="*/ 4341 w 4341"/>
                            <a:gd name="T11" fmla="*/ 0 h 1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341" h="194">
                              <a:moveTo>
                                <a:pt x="4341" y="0"/>
                              </a:moveTo>
                              <a:lnTo>
                                <a:pt x="0" y="0"/>
                              </a:lnTo>
                              <a:lnTo>
                                <a:pt x="0" y="194"/>
                              </a:lnTo>
                              <a:lnTo>
                                <a:pt x="4341" y="194"/>
                              </a:lnTo>
                              <a:lnTo>
                                <a:pt x="4341" y="0"/>
                              </a:lnTo>
                              <a:lnTo>
                                <a:pt x="434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8" name="Freeform 224"/>
                      <wps:cNvSpPr>
                        <a:spLocks/>
                      </wps:cNvSpPr>
                      <wps:spPr bwMode="auto">
                        <a:xfrm>
                          <a:off x="4076" y="0"/>
                          <a:ext cx="265" cy="305"/>
                        </a:xfrm>
                        <a:custGeom>
                          <a:avLst/>
                          <a:gdLst>
                            <a:gd name="T0" fmla="*/ 265 w 265"/>
                            <a:gd name="T1" fmla="*/ 196 h 305"/>
                            <a:gd name="T2" fmla="*/ 0 w 265"/>
                            <a:gd name="T3" fmla="*/ 305 h 305"/>
                            <a:gd name="T4" fmla="*/ 0 w 265"/>
                            <a:gd name="T5" fmla="*/ 108 h 305"/>
                            <a:gd name="T6" fmla="*/ 265 w 265"/>
                            <a:gd name="T7" fmla="*/ 0 h 305"/>
                            <a:gd name="T8" fmla="*/ 265 w 265"/>
                            <a:gd name="T9" fmla="*/ 196 h 305"/>
                            <a:gd name="T10" fmla="*/ 265 w 265"/>
                            <a:gd name="T11" fmla="*/ 196 h 305"/>
                            <a:gd name="T12" fmla="*/ 265 w 265"/>
                            <a:gd name="T13" fmla="*/ 196 h 3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65" h="305">
                              <a:moveTo>
                                <a:pt x="265" y="196"/>
                              </a:moveTo>
                              <a:lnTo>
                                <a:pt x="0" y="305"/>
                              </a:lnTo>
                              <a:lnTo>
                                <a:pt x="0" y="108"/>
                              </a:lnTo>
                              <a:lnTo>
                                <a:pt x="265" y="0"/>
                              </a:lnTo>
                              <a:lnTo>
                                <a:pt x="265" y="196"/>
                              </a:lnTo>
                              <a:lnTo>
                                <a:pt x="265" y="196"/>
                              </a:lnTo>
                              <a:lnTo>
                                <a:pt x="265" y="19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9" name="Freeform 225"/>
                      <wps:cNvSpPr>
                        <a:spLocks/>
                      </wps:cNvSpPr>
                      <wps:spPr bwMode="auto">
                        <a:xfrm>
                          <a:off x="4076" y="104"/>
                          <a:ext cx="807" cy="201"/>
                        </a:xfrm>
                        <a:custGeom>
                          <a:avLst/>
                          <a:gdLst>
                            <a:gd name="T0" fmla="*/ 701 w 807"/>
                            <a:gd name="T1" fmla="*/ 0 h 201"/>
                            <a:gd name="T2" fmla="*/ 586 w 807"/>
                            <a:gd name="T3" fmla="*/ 0 h 201"/>
                            <a:gd name="T4" fmla="*/ 0 w 807"/>
                            <a:gd name="T5" fmla="*/ 0 h 201"/>
                            <a:gd name="T6" fmla="*/ 0 w 807"/>
                            <a:gd name="T7" fmla="*/ 201 h 201"/>
                            <a:gd name="T8" fmla="*/ 586 w 807"/>
                            <a:gd name="T9" fmla="*/ 201 h 201"/>
                            <a:gd name="T10" fmla="*/ 701 w 807"/>
                            <a:gd name="T11" fmla="*/ 201 h 201"/>
                            <a:gd name="T12" fmla="*/ 807 w 807"/>
                            <a:gd name="T13" fmla="*/ 101 h 201"/>
                            <a:gd name="T14" fmla="*/ 701 w 807"/>
                            <a:gd name="T15" fmla="*/ 0 h 2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07" h="201">
                              <a:moveTo>
                                <a:pt x="701" y="0"/>
                              </a:moveTo>
                              <a:lnTo>
                                <a:pt x="586" y="0"/>
                              </a:lnTo>
                              <a:lnTo>
                                <a:pt x="0" y="0"/>
                              </a:lnTo>
                              <a:lnTo>
                                <a:pt x="0" y="201"/>
                              </a:lnTo>
                              <a:lnTo>
                                <a:pt x="586" y="201"/>
                              </a:lnTo>
                              <a:lnTo>
                                <a:pt x="701" y="201"/>
                              </a:lnTo>
                              <a:lnTo>
                                <a:pt x="807" y="101"/>
                              </a:lnTo>
                              <a:lnTo>
                                <a:pt x="70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38FCEC8" id="Group 221" o:spid="_x0000_s1026" alt="decorative element" style="position:absolute;margin-left:-72.1pt;margin-top:-48.4pt;width:613.65pt;height:38.15pt;z-index:251653120;mso-height-relative:margin" coordsize="4909,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">
              <v:shape id="Freeform 222" o:spid="_x0000_s1027" style="position:absolute;left:4110;top:104;width:799;height:201;visibility:visible;mso-wrap-style:square;v-text-anchor:top" coordsize="799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" path="m693,l586,,,,,201r586,l693,201,799,101,693,xe" fillcolor="#bbbdbf [3208]" stroked="f">
                <v:path arrowok="t" o:connecttype="custom" o:connectlocs="693,0;586,0;0,0;0,201;586,201;693,201;799,101;693,0" o:connectangles="0,0,0,0,0,0,0,0"/>
              </v:shape>
              <v:shape id="Freeform 223" o:spid="_x0000_s1028" style="position:absolute;width:4341;height:194;visibility:visible;mso-wrap-style:square;v-text-anchor:top" coordsize="4341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" path="m4341,l,,,194r4341,l4341,r,xe" fillcolor="#32416e [3215]" stroked="f">
                <v:path arrowok="t" o:connecttype="custom" o:connectlocs="4341,0;0,0;0,194;4341,194;4341,0;4341,0" o:connectangles="0,0,0,0,0,0"/>
              </v:shape>
              <v:shape id="Freeform 224" o:spid="_x0000_s1029" style="position:absolute;left:4076;width:265;height:305;visibility:visible;mso-wrap-style:square;v-text-anchor:top" coordsize="265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" path="m265,196l,305,,108,265,r,196l265,196r,xe" fillcolor="#7b97b7 [3207]" stroked="f">
                <v:path arrowok="t" o:connecttype="custom" o:connectlocs="265,196;0,305;0,108;265,0;265,196;265,196;265,196" o:connectangles="0,0,0,0,0,0,0"/>
              </v:shape>
              <v:shape id="Freeform 225" o:spid="_x0000_s1030" style="position:absolute;left:4076;top:104;width:807;height:201;visibility:visible;mso-wrap-style:square;v-text-anchor:top" coordsize="807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" path="m701,l586,,,,,201r586,l701,201,807,101,701,xe" fillcolor="#32416e [3215]" stroked="f">
                <v:path arrowok="t" o:connecttype="custom" o:connectlocs="701,0;586,0;0,0;0,201;586,201;701,201;807,101;701,0" o:connectangles="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2FD14" w14:textId="77777777" w:rsidR="006244A4" w:rsidRDefault="006244A4" w:rsidP="001C66AD">
      <w:pPr>
        <w:spacing w:after="0" w:line="240" w:lineRule="auto"/>
      </w:pPr>
      <w:r>
        <w:separator/>
      </w:r>
    </w:p>
  </w:footnote>
  <w:footnote w:type="continuationSeparator" w:id="0">
    <w:p w14:paraId="1F23FC28" w14:textId="77777777" w:rsidR="006244A4" w:rsidRDefault="006244A4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CAE7C" w14:textId="77777777" w:rsidR="00555681" w:rsidRDefault="00743CDA">
    <w:pPr>
      <w:pStyle w:val="Header"/>
    </w:pPr>
    <w:r>
      <w:rPr>
        <w:lang w:bidi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7AFA5972" wp14:editId="71467208">
              <wp:simplePos x="0" y="0"/>
              <wp:positionH relativeFrom="column">
                <wp:posOffset>-1032264</wp:posOffset>
              </wp:positionH>
              <wp:positionV relativeFrom="paragraph">
                <wp:posOffset>-456565</wp:posOffset>
              </wp:positionV>
              <wp:extent cx="7870190" cy="1795145"/>
              <wp:effectExtent l="0" t="0" r="3810" b="0"/>
              <wp:wrapNone/>
              <wp:docPr id="3" name="Freeform 218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6A52DBA3-FF1A-4A01-9523-4F1EB800412C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70190" cy="1795145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  <a:gd name="connsiteX0" fmla="*/ 0 w 10432"/>
                          <a:gd name="connsiteY0" fmla="*/ 0 h 10000"/>
                          <a:gd name="connsiteX1" fmla="*/ 0 w 10432"/>
                          <a:gd name="connsiteY1" fmla="*/ 10000 h 10000"/>
                          <a:gd name="connsiteX2" fmla="*/ 10000 w 10432"/>
                          <a:gd name="connsiteY2" fmla="*/ 462 h 10000"/>
                          <a:gd name="connsiteX3" fmla="*/ 10432 w 10432"/>
                          <a:gd name="connsiteY3" fmla="*/ 0 h 10000"/>
                          <a:gd name="connsiteX4" fmla="*/ 0 w 10432"/>
                          <a:gd name="connsiteY4" fmla="*/ 0 h 10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0432" h="10000">
                            <a:moveTo>
                              <a:pt x="0" y="0"/>
                            </a:moveTo>
                            <a:lnTo>
                              <a:pt x="0" y="10000"/>
                            </a:lnTo>
                            <a:lnTo>
                              <a:pt x="10000" y="462"/>
                            </a:lnTo>
                            <a:lnTo>
                              <a:pt x="10432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4">
                          <a:alpha val="48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32925F44" id="Freeform 218" o:spid="_x0000_s1026" alt="decorative element" style="position:absolute;margin-left:-81.3pt;margin-top:-35.95pt;width:619.7pt;height:141.3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10432,1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" path="m,l,10000,10000,462,10432,,,xe" fillcolor="#7b97b7 [3207]" stroked="f">
              <v:fill opacity="31354f"/>
              <v:path arrowok="t" o:connecttype="custom" o:connectlocs="0,0;0,1795145;7544277,82936;7870190,0;0,0" o:connectangles="0,0,0,0,0"/>
            </v:shape>
          </w:pict>
        </mc:Fallback>
      </mc:AlternateContent>
    </w:r>
    <w:r w:rsidRPr="00DE6AE4">
      <w:rPr>
        <w:lang w:bidi="en-GB"/>
      </w:rPr>
      <w:drawing>
        <wp:anchor distT="0" distB="0" distL="114300" distR="114300" simplePos="0" relativeHeight="251649535" behindDoc="0" locked="0" layoutInCell="1" allowOverlap="1" wp14:anchorId="3691946B" wp14:editId="09F79BED">
          <wp:simplePos x="0" y="0"/>
          <wp:positionH relativeFrom="column">
            <wp:posOffset>-1037101</wp:posOffset>
          </wp:positionH>
          <wp:positionV relativeFrom="paragraph">
            <wp:posOffset>-457200</wp:posOffset>
          </wp:positionV>
          <wp:extent cx="8303028" cy="1795145"/>
          <wp:effectExtent l="0" t="0" r="0" b="0"/>
          <wp:wrapNone/>
          <wp:docPr id="4" name="Picture 3" descr="decorative element">
            <a:extLst xmlns:a="http://schemas.openxmlformats.org/drawingml/2006/main">
              <a:ext uri="{FF2B5EF4-FFF2-40B4-BE49-F238E27FC236}">
                <a16:creationId xmlns:a16="http://schemas.microsoft.com/office/drawing/2014/main" id="{E94E12D8-4414-4930-8497-889D66466F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E94E12D8-4414-4930-8497-889D66466F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grayscl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18000"/>
                            </a14:imgEffect>
                            <a14:imgEffect>
                              <a14:colorTemperature colorTemp="8683"/>
                            </a14:imgEffect>
                            <a14:imgEffect>
                              <a14:saturation sat="101000"/>
                            </a14:imgEffect>
                            <a14:imgEffect>
                              <a14:brightnessContrast bright="9000" contrast="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88" t="30609" b="30225"/>
                  <a:stretch/>
                </pic:blipFill>
                <pic:spPr>
                  <a:xfrm>
                    <a:off x="0" y="0"/>
                    <a:ext cx="8303028" cy="179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1763">
      <w:rPr>
        <w:lang w:bidi="en-GB"/>
      </w:rPr>
      <mc:AlternateContent>
        <mc:Choice Requires="wps">
          <w:drawing>
            <wp:anchor distT="0" distB="0" distL="114300" distR="114300" simplePos="0" relativeHeight="251644926" behindDoc="0" locked="0" layoutInCell="1" allowOverlap="1" wp14:anchorId="7B257869" wp14:editId="67893F84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91450" cy="1854200"/>
              <wp:effectExtent l="0" t="0" r="6350" b="0"/>
              <wp:wrapNone/>
              <wp:docPr id="2" name="Freeform 218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B5C3972-EEC6-434D-99E8-F25FABB48F15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91450" cy="1854200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4908" h="1168">
                            <a:moveTo>
                              <a:pt x="0" y="0"/>
                            </a:moveTo>
                            <a:lnTo>
                              <a:pt x="0" y="1168"/>
                            </a:lnTo>
                            <a:lnTo>
                              <a:pt x="4908" y="54"/>
                            </a:lnTo>
                            <a:lnTo>
                              <a:pt x="4908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5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793C6F0" id="Freeform 218" o:spid="_x0000_s1026" alt="decorative element" style="position:absolute;margin-left:-1in;margin-top:-36pt;width:613.5pt;height:146pt;z-index:2516449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908,1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" path="m,l,1168,4908,54r,-54l,xe" fillcolor="#bbbdbf [3208]" stroked="f">
              <v:path arrowok="t" o:connecttype="custom" o:connectlocs="0,0;0,1854200;7791450,85725;7791450,0;0,0" o:connectangles="0,0,0,0,0"/>
            </v:shape>
          </w:pict>
        </mc:Fallback>
      </mc:AlternateContent>
    </w:r>
    <w:r w:rsidR="00551763">
      <w:rPr>
        <w:lang w:bidi="en-GB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17569009" wp14:editId="6EE05E04">
              <wp:simplePos x="0" y="0"/>
              <wp:positionH relativeFrom="column">
                <wp:posOffset>-503237</wp:posOffset>
              </wp:positionH>
              <wp:positionV relativeFrom="paragraph">
                <wp:posOffset>-457200</wp:posOffset>
              </wp:positionV>
              <wp:extent cx="1758950" cy="2413000"/>
              <wp:effectExtent l="0" t="0" r="0" b="6350"/>
              <wp:wrapNone/>
              <wp:docPr id="6" name="Group 6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905C7743-F943-4646-9060-A2B5818F0A6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758950" cy="2413000"/>
                        <a:chOff x="411163" y="0"/>
                        <a:chExt cx="1108" cy="1520"/>
                      </a:xfrm>
                    </wpg:grpSpPr>
                    <wps:wsp>
                      <wps:cNvPr id="7" name="Freeform 213">
                        <a:extLst>
                          <a:ext uri="{FF2B5EF4-FFF2-40B4-BE49-F238E27FC236}">
                            <a16:creationId xmlns:a16="http://schemas.microsoft.com/office/drawing/2014/main" id="{9D082FE6-D326-4627-81A1-B0FBC24A9AD1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411163" y="48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10 h 1472"/>
                            <a:gd name="T4" fmla="*/ 553 w 1108"/>
                            <a:gd name="T5" fmla="*/ 1472 h 1472"/>
                            <a:gd name="T6" fmla="*/ 1108 w 1108"/>
                            <a:gd name="T7" fmla="*/ 1110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10"/>
                              </a:lnTo>
                              <a:lnTo>
                                <a:pt x="553" y="1472"/>
                              </a:lnTo>
                              <a:lnTo>
                                <a:pt x="1108" y="1110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214">
                        <a:extLst>
                          <a:ext uri="{FF2B5EF4-FFF2-40B4-BE49-F238E27FC236}">
                            <a16:creationId xmlns:a16="http://schemas.microsoft.com/office/drawing/2014/main" id="{518D42B2-8E1F-4719-AB5D-F90B9E795223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411163" y="0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09 h 1472"/>
                            <a:gd name="T4" fmla="*/ 553 w 1108"/>
                            <a:gd name="T5" fmla="*/ 1472 h 1472"/>
                            <a:gd name="T6" fmla="*/ 1108 w 1108"/>
                            <a:gd name="T7" fmla="*/ 1109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09"/>
                              </a:lnTo>
                              <a:lnTo>
                                <a:pt x="553" y="1472"/>
                              </a:lnTo>
                              <a:lnTo>
                                <a:pt x="1108" y="1109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5BB3713" id="Group 6" o:spid="_x0000_s1026" alt="decorative element" style="position:absolute;margin-left:-39.6pt;margin-top:-36pt;width:138.5pt;height:190pt;z-index:251684864" coordorigin="411163" coordsize="1108,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">
              <o:lock v:ext="edit" aspectratio="t"/>
              <v:shape id="Freeform 213" o:spid="_x0000_s1027" style="position:absolute;left:411163;top:48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" path="m,l,1110r553,362l1108,1110,1108,,,xe" fillcolor="#bbbdbf [3208]" stroked="f">
                <v:path arrowok="t" o:connecttype="custom" o:connectlocs="0,0;0,1110;553,1472;1108,1110;1108,0;0,0" o:connectangles="0,0,0,0,0,0"/>
              </v:shape>
              <v:shape id="Freeform 214" o:spid="_x0000_s1028" style="position:absolute;left:411163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" path="m,l,1109r553,363l1108,1109,1108,,,xe" fillcolor="#32416e [3215]" stroked="f">
                <v:path arrowok="t" o:connecttype="custom" o:connectlocs="0,0;0,1109;553,1472;1108,1109;1108,0;0,0" o:connectangles="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666EEF74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E990C79C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 w:numId="24">
    <w:abstractNumId w:val="17"/>
  </w:num>
  <w:num w:numId="25">
    <w:abstractNumId w:val="17"/>
  </w:num>
  <w:num w:numId="26">
    <w:abstractNumId w:val="17"/>
  </w:num>
  <w:num w:numId="27">
    <w:abstractNumId w:val="17"/>
  </w:num>
  <w:num w:numId="28">
    <w:abstractNumId w:val="1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TrueType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jMyNjM2NzU1NbRQ0lEKTi0uzszPAykwrAUAzWvszCwAAAA="/>
  </w:docVars>
  <w:rsids>
    <w:rsidRoot w:val="00E03A92"/>
    <w:rsid w:val="00020F8E"/>
    <w:rsid w:val="00026963"/>
    <w:rsid w:val="00052382"/>
    <w:rsid w:val="0006568A"/>
    <w:rsid w:val="00071B1F"/>
    <w:rsid w:val="00076F0F"/>
    <w:rsid w:val="00084253"/>
    <w:rsid w:val="000D1F49"/>
    <w:rsid w:val="000E0945"/>
    <w:rsid w:val="00111EAB"/>
    <w:rsid w:val="001632C0"/>
    <w:rsid w:val="001727CA"/>
    <w:rsid w:val="001954EB"/>
    <w:rsid w:val="001B0B3A"/>
    <w:rsid w:val="001C0F87"/>
    <w:rsid w:val="001C171C"/>
    <w:rsid w:val="001C66AD"/>
    <w:rsid w:val="001E7FCD"/>
    <w:rsid w:val="00230D29"/>
    <w:rsid w:val="00237F8E"/>
    <w:rsid w:val="00286431"/>
    <w:rsid w:val="00294291"/>
    <w:rsid w:val="002A4125"/>
    <w:rsid w:val="002C56E6"/>
    <w:rsid w:val="00340031"/>
    <w:rsid w:val="00361E11"/>
    <w:rsid w:val="0038636F"/>
    <w:rsid w:val="003D65EC"/>
    <w:rsid w:val="0040090B"/>
    <w:rsid w:val="00410E09"/>
    <w:rsid w:val="00433D57"/>
    <w:rsid w:val="00453C1A"/>
    <w:rsid w:val="0046302A"/>
    <w:rsid w:val="004647C0"/>
    <w:rsid w:val="00487D2D"/>
    <w:rsid w:val="004D5D62"/>
    <w:rsid w:val="00504AA9"/>
    <w:rsid w:val="0051084C"/>
    <w:rsid w:val="005112D0"/>
    <w:rsid w:val="00533D86"/>
    <w:rsid w:val="00551763"/>
    <w:rsid w:val="00555681"/>
    <w:rsid w:val="00577E06"/>
    <w:rsid w:val="005A3BF7"/>
    <w:rsid w:val="005B620E"/>
    <w:rsid w:val="005D160E"/>
    <w:rsid w:val="005F2035"/>
    <w:rsid w:val="005F7990"/>
    <w:rsid w:val="00622682"/>
    <w:rsid w:val="006244A4"/>
    <w:rsid w:val="00630B7F"/>
    <w:rsid w:val="006356AF"/>
    <w:rsid w:val="0063739C"/>
    <w:rsid w:val="006409D1"/>
    <w:rsid w:val="00657C4F"/>
    <w:rsid w:val="00661A9D"/>
    <w:rsid w:val="006B248A"/>
    <w:rsid w:val="00703BBA"/>
    <w:rsid w:val="00743CDA"/>
    <w:rsid w:val="00770F25"/>
    <w:rsid w:val="00780EE1"/>
    <w:rsid w:val="00782FA3"/>
    <w:rsid w:val="007B0A85"/>
    <w:rsid w:val="007B2624"/>
    <w:rsid w:val="007B2E52"/>
    <w:rsid w:val="007C6A52"/>
    <w:rsid w:val="008119CC"/>
    <w:rsid w:val="00816D5C"/>
    <w:rsid w:val="0082043E"/>
    <w:rsid w:val="0087610C"/>
    <w:rsid w:val="00897331"/>
    <w:rsid w:val="008E203A"/>
    <w:rsid w:val="0091229C"/>
    <w:rsid w:val="0093700A"/>
    <w:rsid w:val="00940E73"/>
    <w:rsid w:val="00950D39"/>
    <w:rsid w:val="0098597D"/>
    <w:rsid w:val="00991FA9"/>
    <w:rsid w:val="009E5817"/>
    <w:rsid w:val="009F619A"/>
    <w:rsid w:val="009F6DDE"/>
    <w:rsid w:val="00A370A8"/>
    <w:rsid w:val="00A37F18"/>
    <w:rsid w:val="00A46B22"/>
    <w:rsid w:val="00A62630"/>
    <w:rsid w:val="00A73847"/>
    <w:rsid w:val="00A850FD"/>
    <w:rsid w:val="00A90467"/>
    <w:rsid w:val="00AC614B"/>
    <w:rsid w:val="00AE21DC"/>
    <w:rsid w:val="00AE3D88"/>
    <w:rsid w:val="00AF0F0E"/>
    <w:rsid w:val="00AF7591"/>
    <w:rsid w:val="00B27589"/>
    <w:rsid w:val="00B87884"/>
    <w:rsid w:val="00BA5108"/>
    <w:rsid w:val="00BD0923"/>
    <w:rsid w:val="00BD4753"/>
    <w:rsid w:val="00BD5CB1"/>
    <w:rsid w:val="00BE62EE"/>
    <w:rsid w:val="00BE7091"/>
    <w:rsid w:val="00C003BA"/>
    <w:rsid w:val="00C428B2"/>
    <w:rsid w:val="00C46878"/>
    <w:rsid w:val="00C46D83"/>
    <w:rsid w:val="00C51116"/>
    <w:rsid w:val="00C82682"/>
    <w:rsid w:val="00C847C4"/>
    <w:rsid w:val="00CB4A51"/>
    <w:rsid w:val="00CB5C1C"/>
    <w:rsid w:val="00CD06EB"/>
    <w:rsid w:val="00CD4532"/>
    <w:rsid w:val="00CD47B0"/>
    <w:rsid w:val="00CE6104"/>
    <w:rsid w:val="00CE7918"/>
    <w:rsid w:val="00CF1B89"/>
    <w:rsid w:val="00D025DA"/>
    <w:rsid w:val="00D05040"/>
    <w:rsid w:val="00D05D0B"/>
    <w:rsid w:val="00D16163"/>
    <w:rsid w:val="00D245D3"/>
    <w:rsid w:val="00D50B65"/>
    <w:rsid w:val="00D53EAE"/>
    <w:rsid w:val="00D629E6"/>
    <w:rsid w:val="00D76391"/>
    <w:rsid w:val="00DB3FAD"/>
    <w:rsid w:val="00DE6AE4"/>
    <w:rsid w:val="00DF5F06"/>
    <w:rsid w:val="00E03A92"/>
    <w:rsid w:val="00E046B6"/>
    <w:rsid w:val="00E61C09"/>
    <w:rsid w:val="00E66C3D"/>
    <w:rsid w:val="00EB263C"/>
    <w:rsid w:val="00EB3B58"/>
    <w:rsid w:val="00EC7359"/>
    <w:rsid w:val="00ED3371"/>
    <w:rsid w:val="00EE3054"/>
    <w:rsid w:val="00F00606"/>
    <w:rsid w:val="00F01256"/>
    <w:rsid w:val="00F470AA"/>
    <w:rsid w:val="00FA01D3"/>
    <w:rsid w:val="00FA62AE"/>
    <w:rsid w:val="00FC7475"/>
    <w:rsid w:val="00FD1FAF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748F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7610C"/>
    <w:pPr>
      <w:ind w:right="720"/>
    </w:pPr>
    <w:rPr>
      <w:sz w:val="22"/>
      <w:lang w:val="en-GB"/>
    </w:r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A7AAAD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6487A0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2335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A7AAAD" w:themeColor="accent5" w:themeShade="E6"/>
      <w:sz w:val="36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6487A0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476B76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476B76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7F7F7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7F7F7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E03A92"/>
    <w:pPr>
      <w:widowControl w:val="0"/>
      <w:autoSpaceDE w:val="0"/>
      <w:autoSpaceDN w:val="0"/>
      <w:spacing w:after="0" w:line="240" w:lineRule="auto"/>
      <w:ind w:right="0"/>
    </w:pPr>
    <w:rPr>
      <w:rFonts w:eastAsia="Calibri" w:cs="Calibri"/>
      <w:sz w:val="10"/>
    </w:rPr>
  </w:style>
  <w:style w:type="paragraph" w:styleId="Title">
    <w:name w:val="Title"/>
    <w:basedOn w:val="Normal"/>
    <w:next w:val="Normal"/>
    <w:link w:val="TitleChar"/>
    <w:uiPriority w:val="10"/>
    <w:qFormat/>
    <w:rsid w:val="00E03A92"/>
    <w:pPr>
      <w:spacing w:before="240" w:after="720" w:line="240" w:lineRule="auto"/>
      <w:ind w:left="-634" w:right="684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3A92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23353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semiHidden/>
    <w:qFormat/>
    <w:rsid w:val="00743CDA"/>
    <w:pPr>
      <w:spacing w:after="0" w:line="240" w:lineRule="auto"/>
    </w:pPr>
    <w:rPr>
      <w:b/>
      <w:color w:val="476B76" w:themeColor="accent1"/>
      <w:sz w:val="42"/>
    </w:rPr>
  </w:style>
  <w:style w:type="paragraph" w:customStyle="1" w:styleId="Address">
    <w:name w:val="Address"/>
    <w:basedOn w:val="Normal"/>
    <w:uiPriority w:val="1"/>
    <w:semiHidden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semiHidden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32416E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semiHidden/>
    <w:rsid w:val="0087610C"/>
    <w:rPr>
      <w:sz w:val="22"/>
    </w:rPr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5B80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5B8096" w:themeColor="accent3"/>
      <w:sz w:val="36"/>
    </w:rPr>
  </w:style>
  <w:style w:type="paragraph" w:styleId="Signature">
    <w:name w:val="Signature"/>
    <w:basedOn w:val="Normal"/>
    <w:link w:val="SignatureChar"/>
    <w:uiPriority w:val="99"/>
    <w:semiHidden/>
    <w:rsid w:val="00EB263C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7610C"/>
    <w:rPr>
      <w:sz w:val="22"/>
    </w:rPr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customStyle="1" w:styleId="Faxcontactinfo">
    <w:name w:val="Fax contact info"/>
    <w:basedOn w:val="Normal"/>
    <w:uiPriority w:val="1"/>
    <w:qFormat/>
    <w:rsid w:val="00E03A92"/>
    <w:pPr>
      <w:spacing w:after="0"/>
      <w:ind w:righ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6" Type="http://schemas.openxmlformats.org/officeDocument/2006/relationships/image" Target="media/image7.svg"/><Relationship Id="rId5" Type="http://schemas.openxmlformats.org/officeDocument/2006/relationships/image" Target="media/image6.png"/><Relationship Id="rId4" Type="http://schemas.openxmlformats.org/officeDocument/2006/relationships/image" Target="media/image5.svg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33CEE5A7B746378391950DB2B2D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62AEF-C236-4C88-A108-6DAF783E179D}"/>
      </w:docPartPr>
      <w:docPartBody>
        <w:p w:rsidR="00860E30" w:rsidRDefault="0001057F" w:rsidP="0001057F">
          <w:pPr>
            <w:pStyle w:val="4533CEE5A7B746378391950DB2B2DFE35"/>
          </w:pPr>
          <w:r w:rsidRPr="001C0F87">
            <w:rPr>
              <w:rStyle w:val="TitleChar"/>
              <w:lang w:bidi="en-GB"/>
            </w:rPr>
            <w:t>Fax cover sheet</w:t>
          </w:r>
        </w:p>
      </w:docPartBody>
    </w:docPart>
    <w:docPart>
      <w:docPartPr>
        <w:name w:val="07DFF177986C4589B7C7A1DB768D4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C173B-3CFB-4203-9CB4-6F1A2898E806}"/>
      </w:docPartPr>
      <w:docPartBody>
        <w:p w:rsidR="00860E30" w:rsidRDefault="0001057F" w:rsidP="0001057F">
          <w:pPr>
            <w:pStyle w:val="07DFF177986C4589B7C7A1DB768D425A1"/>
          </w:pPr>
          <w:r w:rsidRPr="001C0F87">
            <w:rPr>
              <w:lang w:bidi="en-GB"/>
            </w:rPr>
            <w:t>[Recipient Name]</w:t>
          </w:r>
        </w:p>
      </w:docPartBody>
    </w:docPart>
    <w:docPart>
      <w:docPartPr>
        <w:name w:val="E35FF44F9B0A49AA82C098D17390F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145CD-EEC2-45E5-8B9D-6ECED24F305A}"/>
      </w:docPartPr>
      <w:docPartBody>
        <w:p w:rsidR="00860E30" w:rsidRDefault="0001057F" w:rsidP="0001057F">
          <w:pPr>
            <w:pStyle w:val="E35FF44F9B0A49AA82C098D17390FC731"/>
          </w:pPr>
          <w:r w:rsidRPr="001C0F87">
            <w:rPr>
              <w:lang w:bidi="en-GB"/>
            </w:rPr>
            <w:t>[Sender’s name]</w:t>
          </w:r>
        </w:p>
      </w:docPartBody>
    </w:docPart>
    <w:docPart>
      <w:docPartPr>
        <w:name w:val="981BEE80DA864842ADC842249E7C0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BD15E-CD00-4F79-AA9B-0B68C8000B2D}"/>
      </w:docPartPr>
      <w:docPartBody>
        <w:p w:rsidR="00860E30" w:rsidRDefault="0001057F" w:rsidP="0001057F">
          <w:pPr>
            <w:pStyle w:val="981BEE80DA864842ADC842249E7C04E01"/>
          </w:pPr>
          <w:r w:rsidRPr="001C0F87">
            <w:rPr>
              <w:lang w:bidi="en-GB"/>
            </w:rPr>
            <w:t>[Recipient fax number]</w:t>
          </w:r>
        </w:p>
      </w:docPartBody>
    </w:docPart>
    <w:docPart>
      <w:docPartPr>
        <w:name w:val="796302A941D94E05BC30944293C82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4C4F4-473A-4F3F-8867-6F89302F6B9F}"/>
      </w:docPartPr>
      <w:docPartBody>
        <w:p w:rsidR="00860E30" w:rsidRDefault="0001057F" w:rsidP="0001057F">
          <w:pPr>
            <w:pStyle w:val="796302A941D94E05BC30944293C82D861"/>
          </w:pPr>
          <w:r w:rsidRPr="001C0F87">
            <w:rPr>
              <w:lang w:bidi="en-GB"/>
            </w:rPr>
            <w:t>[Sender’s fax number]</w:t>
          </w:r>
        </w:p>
      </w:docPartBody>
    </w:docPart>
    <w:docPart>
      <w:docPartPr>
        <w:name w:val="057ACDBD66B741EC9337B3EE01540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BCA4A-1705-4F4E-A212-07F20818FC16}"/>
      </w:docPartPr>
      <w:docPartBody>
        <w:p w:rsidR="00860E30" w:rsidRDefault="0001057F" w:rsidP="0001057F">
          <w:pPr>
            <w:pStyle w:val="057ACDBD66B741EC9337B3EE01540BCA1"/>
          </w:pPr>
          <w:r w:rsidRPr="001C0F87">
            <w:rPr>
              <w:lang w:bidi="en-GB"/>
            </w:rPr>
            <w:t>[Recipient phone number]</w:t>
          </w:r>
        </w:p>
      </w:docPartBody>
    </w:docPart>
    <w:docPart>
      <w:docPartPr>
        <w:name w:val="ADA6B3B25F9D486E801F5D067BA46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3DE64-0F93-4EDE-AE1E-6083940F5306}"/>
      </w:docPartPr>
      <w:docPartBody>
        <w:p w:rsidR="00860E30" w:rsidRDefault="0001057F" w:rsidP="0001057F">
          <w:pPr>
            <w:pStyle w:val="ADA6B3B25F9D486E801F5D067BA467221"/>
          </w:pPr>
          <w:r w:rsidRPr="001C0F87">
            <w:rPr>
              <w:lang w:bidi="en-GB"/>
            </w:rPr>
            <w:t>[Sender’s phone number]</w:t>
          </w:r>
        </w:p>
      </w:docPartBody>
    </w:docPart>
    <w:docPart>
      <w:docPartPr>
        <w:name w:val="18F997BB22604C6BB3D51330D85E5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3A651-6FC4-4D90-AD15-86ACBB8F7B3C}"/>
      </w:docPartPr>
      <w:docPartBody>
        <w:p w:rsidR="00860E30" w:rsidRDefault="0001057F" w:rsidP="0001057F">
          <w:pPr>
            <w:pStyle w:val="18F997BB22604C6BB3D51330D85E56911"/>
          </w:pPr>
          <w:r w:rsidRPr="001C0F87">
            <w:rPr>
              <w:lang w:bidi="en-GB"/>
            </w:rPr>
            <w:t>[Date of fax]</w:t>
          </w:r>
        </w:p>
      </w:docPartBody>
    </w:docPart>
    <w:docPart>
      <w:docPartPr>
        <w:name w:val="C1679810D9FD49B084114D635141C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0F867-A5F5-4B05-A021-DB5B9206FB76}"/>
      </w:docPartPr>
      <w:docPartBody>
        <w:p w:rsidR="00860E30" w:rsidRDefault="0001057F" w:rsidP="0001057F">
          <w:pPr>
            <w:pStyle w:val="C1679810D9FD49B084114D635141CA3D1"/>
          </w:pPr>
          <w:r w:rsidRPr="001C0F87">
            <w:rPr>
              <w:lang w:bidi="en-GB"/>
            </w:rPr>
            <w:t>[Total number of pages]</w:t>
          </w:r>
        </w:p>
      </w:docPartBody>
    </w:docPart>
    <w:docPart>
      <w:docPartPr>
        <w:name w:val="FE2E79E3BE6149ABBD8C9D7A77317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8422C-4480-4650-9163-61CDEECBE846}"/>
      </w:docPartPr>
      <w:docPartBody>
        <w:p w:rsidR="00860E30" w:rsidRDefault="0001057F" w:rsidP="0001057F">
          <w:pPr>
            <w:pStyle w:val="FE2E79E3BE6149ABBD8C9D7A773173971"/>
          </w:pPr>
          <w:r w:rsidRPr="001C0F87">
            <w:rPr>
              <w:lang w:bidi="en-GB"/>
            </w:rPr>
            <w:t>[Subject line for message.]</w:t>
          </w:r>
        </w:p>
      </w:docPartBody>
    </w:docPart>
    <w:docPart>
      <w:docPartPr>
        <w:name w:val="3879A57DBC024A41BCBBB297796B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3292C-53EC-43E6-9B42-AA8B2E3A53B9}"/>
      </w:docPartPr>
      <w:docPartBody>
        <w:p w:rsidR="0001057F" w:rsidRPr="001C0F87" w:rsidRDefault="0001057F" w:rsidP="00E03A92">
          <w:pPr>
            <w:spacing w:after="300" w:line="276" w:lineRule="auto"/>
            <w:rPr>
              <w:lang w:val="en-GB"/>
            </w:rPr>
          </w:pPr>
          <w:r w:rsidRPr="001C0F87">
            <w:rPr>
              <w:lang w:val="en-GB" w:bidi="en-GB"/>
            </w:rPr>
            <w:t>[Message to Sender]</w:t>
          </w:r>
        </w:p>
        <w:p w:rsidR="0001057F" w:rsidRPr="001C0F87" w:rsidRDefault="0001057F" w:rsidP="00E03A92">
          <w:pPr>
            <w:spacing w:after="300" w:line="276" w:lineRule="auto"/>
            <w:rPr>
              <w:lang w:val="en-GB"/>
            </w:rPr>
          </w:pPr>
          <w:r w:rsidRPr="001C0F87">
            <w:rPr>
              <w:lang w:val="en-GB" w:bidi="en-GB"/>
            </w:rPr>
            <w:t>We love the look of this stationery just the way it is. But you can add your own personal touch in almost no time.</w:t>
          </w:r>
        </w:p>
        <w:p w:rsidR="0001057F" w:rsidRPr="001C0F87" w:rsidRDefault="0001057F" w:rsidP="00E03A92">
          <w:pPr>
            <w:spacing w:after="300" w:line="276" w:lineRule="auto"/>
            <w:rPr>
              <w:lang w:val="en-GB"/>
            </w:rPr>
          </w:pPr>
          <w:r w:rsidRPr="001C0F87">
            <w:rPr>
              <w:lang w:val="en-GB" w:bidi="en-GB"/>
            </w:rPr>
            <w:t>On the Design tab of the ribbon, check out the Themes, Colours and Fonts galleries to preview different looks from a variety of choices. Then just click to apply the one you like.</w:t>
          </w:r>
        </w:p>
        <w:p w:rsidR="0001057F" w:rsidRPr="001C0F87" w:rsidRDefault="0001057F" w:rsidP="00E03A92">
          <w:pPr>
            <w:spacing w:after="300" w:line="276" w:lineRule="auto"/>
            <w:rPr>
              <w:lang w:val="en-GB"/>
            </w:rPr>
          </w:pPr>
          <w:r w:rsidRPr="001C0F87">
            <w:rPr>
              <w:lang w:val="en-GB" w:bidi="en-GB"/>
            </w:rPr>
            <w:t>We’ve also created styles that let you match the formatting you see in this letter with just a click. On the Home tab of the ribbon, check out the Styles gallery for all styles used in this letter.</w:t>
          </w:r>
        </w:p>
        <w:p w:rsidR="00860E30" w:rsidRDefault="0001057F" w:rsidP="0001057F">
          <w:pPr>
            <w:pStyle w:val="3879A57DBC024A41BCBBB297796B20981"/>
          </w:pPr>
          <w:r w:rsidRPr="001C0F87">
            <w:rPr>
              <w:lang w:bidi="en-GB"/>
            </w:rPr>
            <w:t>Find even more easy-to-use tools in the Insert tab, such as tools to add a hyperlink or insert a com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roman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7C54"/>
    <w:rsid w:val="0001057F"/>
    <w:rsid w:val="00017340"/>
    <w:rsid w:val="00440407"/>
    <w:rsid w:val="005F6D1F"/>
    <w:rsid w:val="0068545C"/>
    <w:rsid w:val="00860E30"/>
    <w:rsid w:val="00CE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057F"/>
    <w:rPr>
      <w:color w:val="808080"/>
    </w:rPr>
  </w:style>
  <w:style w:type="paragraph" w:customStyle="1" w:styleId="ABDEACBE29314BDEB5BD19873D380869">
    <w:name w:val="ABDEACBE29314BDEB5BD19873D380869"/>
  </w:style>
  <w:style w:type="paragraph" w:customStyle="1" w:styleId="1C1633769EA9413390238E465DDCE4ED">
    <w:name w:val="1C1633769EA9413390238E465DDCE4ED"/>
  </w:style>
  <w:style w:type="paragraph" w:customStyle="1" w:styleId="52B3C81E6174432CB411378A722AF826">
    <w:name w:val="52B3C81E6174432CB411378A722AF826"/>
  </w:style>
  <w:style w:type="paragraph" w:customStyle="1" w:styleId="3522A22DEC39471BB3AED8E2A903F1DC">
    <w:name w:val="3522A22DEC39471BB3AED8E2A903F1DC"/>
  </w:style>
  <w:style w:type="paragraph" w:customStyle="1" w:styleId="54E8BAB9D39F43CF83E73E43774C2217">
    <w:name w:val="54E8BAB9D39F43CF83E73E43774C2217"/>
  </w:style>
  <w:style w:type="paragraph" w:customStyle="1" w:styleId="513ECF859C324875B1ABA762B17C48EF">
    <w:name w:val="513ECF859C324875B1ABA762B17C48EF"/>
  </w:style>
  <w:style w:type="paragraph" w:customStyle="1" w:styleId="DE5D5015B2F54BEBBC4D870AC778B6CC">
    <w:name w:val="DE5D5015B2F54BEBBC4D870AC778B6CC"/>
  </w:style>
  <w:style w:type="paragraph" w:customStyle="1" w:styleId="0F2B116E87DE4AD6978BD1F925722FE4">
    <w:name w:val="0F2B116E87DE4AD6978BD1F925722FE4"/>
  </w:style>
  <w:style w:type="paragraph" w:customStyle="1" w:styleId="90AEDE865A8B4E28B3EFEEF536D09AAE">
    <w:name w:val="90AEDE865A8B4E28B3EFEEF536D09AAE"/>
  </w:style>
  <w:style w:type="paragraph" w:styleId="Title">
    <w:name w:val="Title"/>
    <w:basedOn w:val="Normal"/>
    <w:next w:val="Normal"/>
    <w:link w:val="TitleChar"/>
    <w:uiPriority w:val="10"/>
    <w:qFormat/>
    <w:rsid w:val="0001057F"/>
    <w:pPr>
      <w:spacing w:before="240" w:after="720" w:line="240" w:lineRule="auto"/>
      <w:ind w:left="-634" w:right="684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01057F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GB"/>
    </w:rPr>
  </w:style>
  <w:style w:type="paragraph" w:customStyle="1" w:styleId="4533CEE5A7B746378391950DB2B2DFE3">
    <w:name w:val="4533CEE5A7B746378391950DB2B2DFE3"/>
    <w:rsid w:val="00CE7C54"/>
    <w:pPr>
      <w:spacing w:after="0" w:line="240" w:lineRule="auto"/>
      <w:ind w:right="720"/>
    </w:pPr>
    <w:rPr>
      <w:rFonts w:eastAsiaTheme="minorHAnsi"/>
      <w:b/>
      <w:color w:val="4472C4" w:themeColor="accent1"/>
      <w:sz w:val="42"/>
      <w:szCs w:val="28"/>
    </w:rPr>
  </w:style>
  <w:style w:type="paragraph" w:customStyle="1" w:styleId="4533CEE5A7B746378391950DB2B2DFE31">
    <w:name w:val="4533CEE5A7B746378391950DB2B2DFE31"/>
    <w:rsid w:val="00CE7C54"/>
    <w:pPr>
      <w:spacing w:after="0" w:line="240" w:lineRule="auto"/>
      <w:ind w:left="-634" w:right="684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4533CEE5A7B746378391950DB2B2DFE32">
    <w:name w:val="4533CEE5A7B746378391950DB2B2DFE32"/>
    <w:rsid w:val="00CE7C54"/>
    <w:pPr>
      <w:spacing w:after="0" w:line="240" w:lineRule="auto"/>
      <w:ind w:left="-634" w:right="684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5AECF4623D9D4ADF95EAC3A63A0E989A">
    <w:name w:val="5AECF4623D9D4ADF95EAC3A63A0E989A"/>
    <w:rsid w:val="00CE7C54"/>
  </w:style>
  <w:style w:type="paragraph" w:customStyle="1" w:styleId="229410C6705C419BBCF3274A3EE24A49">
    <w:name w:val="229410C6705C419BBCF3274A3EE24A49"/>
    <w:rsid w:val="00CE7C5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CE7C54"/>
    <w:pPr>
      <w:spacing w:after="960" w:line="240" w:lineRule="auto"/>
    </w:pPr>
    <w:rPr>
      <w:rFonts w:eastAsiaTheme="minorHAnsi"/>
    </w:rPr>
  </w:style>
  <w:style w:type="character" w:customStyle="1" w:styleId="ClosingChar">
    <w:name w:val="Closing Char"/>
    <w:basedOn w:val="DefaultParagraphFont"/>
    <w:link w:val="Closing"/>
    <w:uiPriority w:val="6"/>
    <w:rsid w:val="00CE7C54"/>
    <w:rPr>
      <w:rFonts w:eastAsiaTheme="minorHAns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E7C5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E7C54"/>
  </w:style>
  <w:style w:type="paragraph" w:customStyle="1" w:styleId="ED052C177A4A4F7F803720D669B195C7">
    <w:name w:val="ED052C177A4A4F7F803720D669B195C7"/>
    <w:rsid w:val="00CE7C54"/>
  </w:style>
  <w:style w:type="paragraph" w:customStyle="1" w:styleId="9384D70B936744E59CBC0527F32EF463">
    <w:name w:val="9384D70B936744E59CBC0527F32EF463"/>
    <w:rsid w:val="00CE7C54"/>
  </w:style>
  <w:style w:type="paragraph" w:customStyle="1" w:styleId="AB6F88FCA61948EAA014288419476503">
    <w:name w:val="AB6F88FCA61948EAA014288419476503"/>
    <w:rsid w:val="00CE7C54"/>
  </w:style>
  <w:style w:type="paragraph" w:customStyle="1" w:styleId="BEDC8E93956149ADB473B190569405D7">
    <w:name w:val="BEDC8E93956149ADB473B190569405D7"/>
    <w:rsid w:val="00CE7C54"/>
  </w:style>
  <w:style w:type="paragraph" w:customStyle="1" w:styleId="AFF5412B39184916A46745679DDB92F1">
    <w:name w:val="AFF5412B39184916A46745679DDB92F1"/>
    <w:rsid w:val="00CE7C54"/>
  </w:style>
  <w:style w:type="paragraph" w:customStyle="1" w:styleId="BCD5CAB766564EA090A5CA129CC2DC27">
    <w:name w:val="BCD5CAB766564EA090A5CA129CC2DC27"/>
    <w:rsid w:val="00CE7C54"/>
  </w:style>
  <w:style w:type="paragraph" w:customStyle="1" w:styleId="CDF8880B39A84D3B8B6A620C40C3AE0A">
    <w:name w:val="CDF8880B39A84D3B8B6A620C40C3AE0A"/>
    <w:rsid w:val="00CE7C54"/>
  </w:style>
  <w:style w:type="paragraph" w:customStyle="1" w:styleId="78ED3203A81246A88CE8ED36A10FA6DC">
    <w:name w:val="78ED3203A81246A88CE8ED36A10FA6DC"/>
    <w:rsid w:val="00CE7C54"/>
  </w:style>
  <w:style w:type="paragraph" w:customStyle="1" w:styleId="07DFF177986C4589B7C7A1DB768D425A">
    <w:name w:val="07DFF177986C4589B7C7A1DB768D425A"/>
    <w:rsid w:val="00CE7C54"/>
  </w:style>
  <w:style w:type="paragraph" w:customStyle="1" w:styleId="E35FF44F9B0A49AA82C098D17390FC73">
    <w:name w:val="E35FF44F9B0A49AA82C098D17390FC73"/>
    <w:rsid w:val="00CE7C54"/>
  </w:style>
  <w:style w:type="paragraph" w:customStyle="1" w:styleId="981BEE80DA864842ADC842249E7C04E0">
    <w:name w:val="981BEE80DA864842ADC842249E7C04E0"/>
    <w:rsid w:val="00CE7C54"/>
  </w:style>
  <w:style w:type="paragraph" w:customStyle="1" w:styleId="796302A941D94E05BC30944293C82D86">
    <w:name w:val="796302A941D94E05BC30944293C82D86"/>
    <w:rsid w:val="00CE7C54"/>
  </w:style>
  <w:style w:type="paragraph" w:customStyle="1" w:styleId="057ACDBD66B741EC9337B3EE01540BCA">
    <w:name w:val="057ACDBD66B741EC9337B3EE01540BCA"/>
    <w:rsid w:val="00CE7C54"/>
  </w:style>
  <w:style w:type="paragraph" w:customStyle="1" w:styleId="ADA6B3B25F9D486E801F5D067BA46722">
    <w:name w:val="ADA6B3B25F9D486E801F5D067BA46722"/>
    <w:rsid w:val="00CE7C54"/>
  </w:style>
  <w:style w:type="paragraph" w:customStyle="1" w:styleId="18F997BB22604C6BB3D51330D85E5691">
    <w:name w:val="18F997BB22604C6BB3D51330D85E5691"/>
    <w:rsid w:val="00CE7C54"/>
  </w:style>
  <w:style w:type="paragraph" w:customStyle="1" w:styleId="C1679810D9FD49B084114D635141CA3D">
    <w:name w:val="C1679810D9FD49B084114D635141CA3D"/>
    <w:rsid w:val="00CE7C54"/>
  </w:style>
  <w:style w:type="paragraph" w:customStyle="1" w:styleId="FE2E79E3BE6149ABBD8C9D7A77317397">
    <w:name w:val="FE2E79E3BE6149ABBD8C9D7A77317397"/>
    <w:rsid w:val="00CE7C54"/>
  </w:style>
  <w:style w:type="paragraph" w:customStyle="1" w:styleId="3879A57DBC024A41BCBBB297796B2098">
    <w:name w:val="3879A57DBC024A41BCBBB297796B2098"/>
    <w:rsid w:val="00CE7C54"/>
  </w:style>
  <w:style w:type="paragraph" w:customStyle="1" w:styleId="4533CEE5A7B746378391950DB2B2DFE33">
    <w:name w:val="4533CEE5A7B746378391950DB2B2DFE33"/>
    <w:rsid w:val="00CE7C54"/>
    <w:pPr>
      <w:spacing w:before="240" w:after="720" w:line="240" w:lineRule="auto"/>
      <w:ind w:left="-634" w:right="684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rsid w:val="0001057F"/>
    <w:rPr>
      <w:color w:val="954F72" w:themeColor="followedHyperlink"/>
      <w:u w:val="single"/>
    </w:rPr>
  </w:style>
  <w:style w:type="paragraph" w:customStyle="1" w:styleId="4533CEE5A7B746378391950DB2B2DFE34">
    <w:name w:val="4533CEE5A7B746378391950DB2B2DFE34"/>
    <w:rsid w:val="005F6D1F"/>
    <w:pPr>
      <w:spacing w:before="240" w:after="720" w:line="240" w:lineRule="auto"/>
      <w:ind w:left="-634" w:right="684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4533CEE5A7B746378391950DB2B2DFE35">
    <w:name w:val="4533CEE5A7B746378391950DB2B2DFE35"/>
    <w:rsid w:val="0001057F"/>
    <w:pPr>
      <w:spacing w:before="240" w:after="720" w:line="240" w:lineRule="auto"/>
      <w:ind w:left="-634" w:right="684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GB"/>
    </w:rPr>
  </w:style>
  <w:style w:type="paragraph" w:customStyle="1" w:styleId="07DFF177986C4589B7C7A1DB768D425A1">
    <w:name w:val="07DFF177986C4589B7C7A1DB768D425A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E35FF44F9B0A49AA82C098D17390FC731">
    <w:name w:val="E35FF44F9B0A49AA82C098D17390FC73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981BEE80DA864842ADC842249E7C04E01">
    <w:name w:val="981BEE80DA864842ADC842249E7C04E0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796302A941D94E05BC30944293C82D861">
    <w:name w:val="796302A941D94E05BC30944293C82D86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057ACDBD66B741EC9337B3EE01540BCA1">
    <w:name w:val="057ACDBD66B741EC9337B3EE01540BCA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ADA6B3B25F9D486E801F5D067BA467221">
    <w:name w:val="ADA6B3B25F9D486E801F5D067BA46722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18F997BB22604C6BB3D51330D85E56911">
    <w:name w:val="18F997BB22604C6BB3D51330D85E5691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C1679810D9FD49B084114D635141CA3D1">
    <w:name w:val="C1679810D9FD49B084114D635141CA3D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FE2E79E3BE6149ABBD8C9D7A773173971">
    <w:name w:val="FE2E79E3BE6149ABBD8C9D7A773173971"/>
    <w:rsid w:val="0001057F"/>
    <w:pPr>
      <w:spacing w:after="0" w:line="271" w:lineRule="auto"/>
    </w:pPr>
    <w:rPr>
      <w:rFonts w:eastAsiaTheme="minorHAnsi"/>
      <w:szCs w:val="28"/>
      <w:lang w:val="en-GB"/>
    </w:rPr>
  </w:style>
  <w:style w:type="paragraph" w:customStyle="1" w:styleId="3879A57DBC024A41BCBBB297796B20981">
    <w:name w:val="3879A57DBC024A41BCBBB297796B20981"/>
    <w:rsid w:val="0001057F"/>
    <w:pPr>
      <w:spacing w:after="200" w:line="271" w:lineRule="auto"/>
      <w:ind w:right="720"/>
    </w:pPr>
    <w:rPr>
      <w:rFonts w:eastAsiaTheme="minorHAnsi"/>
      <w:szCs w:val="28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H01B">
      <a:dk1>
        <a:sysClr val="windowText" lastClr="000000"/>
      </a:dk1>
      <a:lt1>
        <a:sysClr val="window" lastClr="FFFFFF"/>
      </a:lt1>
      <a:dk2>
        <a:srgbClr val="32416E"/>
      </a:dk2>
      <a:lt2>
        <a:srgbClr val="E7E6E6"/>
      </a:lt2>
      <a:accent1>
        <a:srgbClr val="476B76"/>
      </a:accent1>
      <a:accent2>
        <a:srgbClr val="6487A0"/>
      </a:accent2>
      <a:accent3>
        <a:srgbClr val="5B8096"/>
      </a:accent3>
      <a:accent4>
        <a:srgbClr val="7B97B7"/>
      </a:accent4>
      <a:accent5>
        <a:srgbClr val="BBBDBF"/>
      </a:accent5>
      <a:accent6>
        <a:srgbClr val="85A0C3"/>
      </a:accent6>
      <a:hlink>
        <a:srgbClr val="0070C0"/>
      </a:hlink>
      <a:folHlink>
        <a:srgbClr val="85402C"/>
      </a:folHlink>
    </a:clrScheme>
    <a:fontScheme name="LH01A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2D22F39-AC88-4219-8DB8-5108B6EA0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7D932C-DB9B-4344-B41C-C0F536875F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A14108-821C-41A6-BD7E-62307E6BA2E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8T06:58:00Z</dcterms:created>
  <dcterms:modified xsi:type="dcterms:W3CDTF">2019-08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